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6B0ED" w14:textId="66B58703" w:rsidR="00A50D95" w:rsidRDefault="005F223A" w:rsidP="005F223A">
      <w:pPr>
        <w:jc w:val="center"/>
        <w:rPr>
          <w:b/>
          <w:bCs/>
          <w:sz w:val="36"/>
          <w:szCs w:val="36"/>
        </w:rPr>
      </w:pPr>
      <w:r w:rsidRPr="005F223A">
        <w:rPr>
          <w:b/>
          <w:bCs/>
          <w:sz w:val="36"/>
          <w:szCs w:val="36"/>
        </w:rPr>
        <w:t>8</w:t>
      </w:r>
      <w:r w:rsidRPr="005F223A">
        <w:rPr>
          <w:b/>
          <w:bCs/>
          <w:sz w:val="36"/>
          <w:szCs w:val="36"/>
          <w:vertAlign w:val="superscript"/>
        </w:rPr>
        <w:t>th</w:t>
      </w:r>
      <w:r w:rsidRPr="005F223A">
        <w:rPr>
          <w:b/>
          <w:bCs/>
          <w:sz w:val="36"/>
          <w:szCs w:val="36"/>
        </w:rPr>
        <w:t xml:space="preserve"> Semester Outcome</w:t>
      </w:r>
    </w:p>
    <w:p w14:paraId="5D0959BA" w14:textId="4AC41407" w:rsidR="005F223A" w:rsidRDefault="005F223A" w:rsidP="005F223A">
      <w:pPr>
        <w:rPr>
          <w:b/>
          <w:bCs/>
          <w:sz w:val="36"/>
          <w:szCs w:val="36"/>
        </w:rPr>
      </w:pPr>
    </w:p>
    <w:p w14:paraId="43F8F860" w14:textId="154F5155" w:rsidR="005F223A" w:rsidRDefault="005F223A" w:rsidP="005F223A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Submitted</w:t>
      </w:r>
      <w:r>
        <w:rPr>
          <w:b/>
          <w:bCs/>
          <w:sz w:val="32"/>
          <w:szCs w:val="32"/>
        </w:rPr>
        <w:t xml:space="preserve"> Paper:</w:t>
      </w:r>
    </w:p>
    <w:p w14:paraId="6344D7D4" w14:textId="330DAED5" w:rsidR="005F223A" w:rsidRPr="005F223A" w:rsidRDefault="005F223A" w:rsidP="005F22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5F223A">
        <w:rPr>
          <w:rFonts w:ascii="Times New Roman" w:hAnsi="Times New Roman" w:cs="Times New Roman"/>
          <w:sz w:val="24"/>
          <w:szCs w:val="24"/>
          <w:lang w:val="en-IN"/>
        </w:rPr>
        <w:t>“A Nudity Detection Algorithm for Web based Online Networking Platform,” CCICT2022 (Fifth</w:t>
      </w:r>
    </w:p>
    <w:p w14:paraId="6318D906" w14:textId="77777777" w:rsidR="005F223A" w:rsidRPr="005F223A" w:rsidRDefault="005F223A" w:rsidP="005F22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5F223A">
        <w:rPr>
          <w:rFonts w:ascii="Times New Roman" w:hAnsi="Times New Roman" w:cs="Times New Roman"/>
          <w:sz w:val="24"/>
          <w:szCs w:val="24"/>
          <w:lang w:val="en-IN"/>
        </w:rPr>
        <w:t>International Conference on Computational Intelligence and Communication Technologies),</w:t>
      </w:r>
    </w:p>
    <w:p w14:paraId="4B4AA26E" w14:textId="77777777" w:rsidR="005F223A" w:rsidRPr="005F223A" w:rsidRDefault="005F223A" w:rsidP="005F22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5F223A">
        <w:rPr>
          <w:rFonts w:ascii="Times New Roman" w:hAnsi="Times New Roman" w:cs="Times New Roman"/>
          <w:sz w:val="24"/>
          <w:szCs w:val="24"/>
          <w:lang w:val="en-IN"/>
        </w:rPr>
        <w:t>2022</w:t>
      </w:r>
    </w:p>
    <w:p w14:paraId="1B1B06DD" w14:textId="09463B58" w:rsidR="005F223A" w:rsidRDefault="005F223A" w:rsidP="005F22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5F223A">
        <w:rPr>
          <w:rFonts w:ascii="Times New Roman" w:hAnsi="Times New Roman" w:cs="Times New Roman"/>
          <w:sz w:val="24"/>
          <w:szCs w:val="24"/>
          <w:lang w:val="en-IN"/>
        </w:rPr>
        <w:t>(IEEE Scopus)</w:t>
      </w:r>
      <w:r>
        <w:rPr>
          <w:rFonts w:ascii="Times New Roman" w:hAnsi="Times New Roman" w:cs="Times New Roman"/>
          <w:sz w:val="24"/>
          <w:szCs w:val="24"/>
          <w:lang w:val="en-IN"/>
        </w:rPr>
        <w:tab/>
      </w:r>
    </w:p>
    <w:p w14:paraId="2FBB5C51" w14:textId="77777777" w:rsidR="00594191" w:rsidRDefault="00594191" w:rsidP="005F223A">
      <w:pPr>
        <w:rPr>
          <w:b/>
          <w:bCs/>
          <w:sz w:val="32"/>
          <w:szCs w:val="32"/>
        </w:rPr>
      </w:pPr>
    </w:p>
    <w:p w14:paraId="3B124A3C" w14:textId="13A80458" w:rsidR="00594191" w:rsidRDefault="00594191" w:rsidP="005F223A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2BCE5B8C" wp14:editId="2131EEEF">
            <wp:extent cx="6403865" cy="246221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884" b="15904"/>
                    <a:stretch/>
                  </pic:blipFill>
                  <pic:spPr bwMode="auto">
                    <a:xfrm>
                      <a:off x="0" y="0"/>
                      <a:ext cx="6415375" cy="24666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203F8C" w14:textId="77777777" w:rsidR="007C7E8B" w:rsidRDefault="007C7E8B" w:rsidP="005F223A">
      <w:pPr>
        <w:rPr>
          <w:b/>
          <w:bCs/>
          <w:sz w:val="32"/>
          <w:szCs w:val="32"/>
        </w:rPr>
      </w:pPr>
    </w:p>
    <w:p w14:paraId="645F681D" w14:textId="74B23821" w:rsidR="005F223A" w:rsidRDefault="005F223A" w:rsidP="005F223A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Hackathon Participation Certification:</w:t>
      </w:r>
    </w:p>
    <w:p w14:paraId="3B2A0ADC" w14:textId="77777777" w:rsidR="005F223A" w:rsidRDefault="005F223A" w:rsidP="005F223A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3C38BF5F" wp14:editId="72CD559D">
            <wp:extent cx="3358243" cy="260028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71546" cy="2610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F6A18" w14:textId="77777777" w:rsidR="005F223A" w:rsidRDefault="005F223A" w:rsidP="005F223A">
      <w:pPr>
        <w:rPr>
          <w:b/>
          <w:bCs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28673C20" wp14:editId="73BF1124">
            <wp:extent cx="3422494" cy="2659380"/>
            <wp:effectExtent l="0" t="0" r="6985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42992" cy="2675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60232" w14:textId="77777777" w:rsidR="005F223A" w:rsidRDefault="005F223A" w:rsidP="005F223A">
      <w:pPr>
        <w:rPr>
          <w:b/>
          <w:bCs/>
          <w:sz w:val="32"/>
          <w:szCs w:val="32"/>
        </w:rPr>
      </w:pPr>
    </w:p>
    <w:p w14:paraId="7C4F0C15" w14:textId="77777777" w:rsidR="005F223A" w:rsidRDefault="005F223A" w:rsidP="005F223A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433775B7" wp14:editId="013BC799">
            <wp:extent cx="3545592" cy="27584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63118" cy="277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F6C40" w14:textId="77777777" w:rsidR="005F223A" w:rsidRPr="00460E47" w:rsidRDefault="005F223A" w:rsidP="005F223A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F413A1E" w14:textId="77777777" w:rsidR="005F223A" w:rsidRPr="005F223A" w:rsidRDefault="005F223A" w:rsidP="005F223A">
      <w:pPr>
        <w:rPr>
          <w:b/>
          <w:bCs/>
          <w:sz w:val="36"/>
          <w:szCs w:val="36"/>
        </w:rPr>
      </w:pPr>
    </w:p>
    <w:sectPr w:rsidR="005F223A" w:rsidRPr="005F22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DczNDOysDQwMDJT0lEKTi0uzszPAykwrAUASx8QICwAAAA="/>
  </w:docVars>
  <w:rsids>
    <w:rsidRoot w:val="005F223A"/>
    <w:rsid w:val="004C47CB"/>
    <w:rsid w:val="00594191"/>
    <w:rsid w:val="005F223A"/>
    <w:rsid w:val="007C7E8B"/>
    <w:rsid w:val="00947C30"/>
    <w:rsid w:val="00A50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C3D7A5"/>
  <w15:chartTrackingRefBased/>
  <w15:docId w15:val="{B8F9073F-E0A2-4DF3-98D6-8331E605C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F223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43</Words>
  <Characters>246</Characters>
  <Application>Microsoft Office Word</Application>
  <DocSecurity>0</DocSecurity>
  <Lines>2</Lines>
  <Paragraphs>1</Paragraphs>
  <ScaleCrop>false</ScaleCrop>
  <Company/>
  <LinksUpToDate>false</LinksUpToDate>
  <CharactersWithSpaces>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Sharma</dc:creator>
  <cp:keywords/>
  <dc:description/>
  <cp:lastModifiedBy>Akash Sharma</cp:lastModifiedBy>
  <cp:revision>3</cp:revision>
  <dcterms:created xsi:type="dcterms:W3CDTF">2022-05-12T08:26:00Z</dcterms:created>
  <dcterms:modified xsi:type="dcterms:W3CDTF">2022-05-12T08:32:00Z</dcterms:modified>
</cp:coreProperties>
</file>